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26B" w:rsidRPr="000267C4" w:rsidRDefault="007B0868">
      <w:pPr>
        <w:rPr>
          <w:sz w:val="28"/>
          <w:szCs w:val="28"/>
        </w:rPr>
      </w:pPr>
      <w:r w:rsidRPr="000267C4">
        <w:rPr>
          <w:sz w:val="28"/>
          <w:szCs w:val="28"/>
        </w:rPr>
        <w:t>Creating Project:</w:t>
      </w:r>
    </w:p>
    <w:p w:rsidR="007B0868" w:rsidRDefault="007B0868">
      <w:r>
        <w:t>Npx create-react-app linkedin –template redux</w:t>
      </w:r>
    </w:p>
    <w:p w:rsidR="007B0868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Dependencies:</w:t>
      </w:r>
    </w:p>
    <w:p w:rsidR="009B0F4F" w:rsidRDefault="009B0F4F">
      <w:r>
        <w:t>Yarn add @material-ui/core</w:t>
      </w:r>
    </w:p>
    <w:p w:rsidR="009B0F4F" w:rsidRDefault="009B0F4F">
      <w:r>
        <w:t>Yarn add @material-ui/icons</w:t>
      </w:r>
    </w:p>
    <w:p w:rsidR="00A62713" w:rsidRDefault="00A62713">
      <w:r>
        <w:t>Yarn add</w:t>
      </w:r>
      <w:r w:rsidR="00106C85">
        <w:t xml:space="preserve"> </w:t>
      </w:r>
      <w:hyperlink r:id="rId4" w:history="1">
        <w:r w:rsidR="00F9625C" w:rsidRPr="00247C15">
          <w:rPr>
            <w:rStyle w:val="Hyperlink"/>
          </w:rPr>
          <w:t>firebase@^8.10.0</w:t>
        </w:r>
      </w:hyperlink>
    </w:p>
    <w:p w:rsidR="00F9625C" w:rsidRDefault="00F9625C">
      <w:r>
        <w:t>Yarn add react-flip-move  (to animate post)</w:t>
      </w:r>
      <w:bookmarkStart w:id="0" w:name="_GoBack"/>
      <w:bookmarkEnd w:id="0"/>
    </w:p>
    <w:p w:rsidR="009B0F4F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To pass Icon as props or component:</w:t>
      </w:r>
    </w:p>
    <w:p w:rsidR="009B0F4F" w:rsidRDefault="009B0F4F">
      <w:r>
        <w:t>Make Icon (i) capital as we are passing material-ui Icon</w:t>
      </w:r>
    </w:p>
    <w:p w:rsidR="00695F62" w:rsidRDefault="00695F62">
      <w:r>
        <w:rPr>
          <w:noProof/>
        </w:rPr>
        <w:drawing>
          <wp:inline distT="0" distB="0" distL="0" distR="0" wp14:anchorId="0D0131B7" wp14:editId="145BA09B">
            <wp:extent cx="5686425" cy="1123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headerOpti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CDCAA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</w:p>
    <w:p w:rsidR="002C5172" w:rsidRPr="009B0F4F" w:rsidRDefault="002C5172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/>
    <w:p w:rsidR="002C5172" w:rsidRDefault="002C5172">
      <w:r>
        <w:t>align items work with flexbox, flex direction row or colum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.headerOptio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C5172" w:rsidRDefault="002C5172"/>
    <w:p w:rsidR="00E177C5" w:rsidRDefault="00E177C5">
      <w:r>
        <w:t>Function inside function declare and calling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@material-ui/core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./Sidebar.css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recentItem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hash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#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bottom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Recent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js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programming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fullstack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sign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veloper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Default="00E177C5"/>
    <w:p w:rsidR="00D5054D" w:rsidRDefault="0077220F">
      <w:r>
        <w:t>To limit text with in area or div or body:</w:t>
      </w:r>
    </w:p>
    <w:p w:rsidR="00746504" w:rsidRDefault="00746504">
      <w:r>
        <w:t>Used overflow-wrap: anywhere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"post__body"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Default="0077220F"/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.post__body</w:t>
      </w: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504">
        <w:rPr>
          <w:rFonts w:ascii="Consolas" w:eastAsia="Times New Roman" w:hAnsi="Consolas" w:cs="Times New Roman"/>
          <w:color w:val="9CDCFE"/>
          <w:sz w:val="21"/>
          <w:szCs w:val="21"/>
        </w:rPr>
        <w:t>overflow-wrap</w:t>
      </w: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: anywhere;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6504" w:rsidRDefault="00746504"/>
    <w:p w:rsidR="00FB3398" w:rsidRDefault="00FB3398">
      <w:r>
        <w:t>Firebase for authentication and db: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iKey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AIzaSyDUdfLCHFAHvs9sc5h7O-jJfJ0P8n1U5BY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uthDomain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firebaseapp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projectId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storageBucket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appspot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messagingSenderId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650316104831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pId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1:650316104831:web:55793589eabf36d1b16b4a"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6A9955"/>
          <w:sz w:val="21"/>
          <w:szCs w:val="21"/>
        </w:rPr>
        <w:t>// Initialize Firebase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Default="00FB3398"/>
    <w:p w:rsidR="00DD0A0B" w:rsidRDefault="004376DA">
      <w:r>
        <w:t xml:space="preserve">Firebase </w:t>
      </w:r>
      <w:r w:rsidR="00DD0A0B">
        <w:t>update</w:t>
      </w:r>
      <w:r>
        <w:t xml:space="preserve"> and collection</w:t>
      </w:r>
      <w:r w:rsidR="00DD0A0B">
        <w:t>:</w:t>
      </w:r>
    </w:p>
    <w:p w:rsidR="004376DA" w:rsidRDefault="004376DA">
      <w:r>
        <w:t>Adding data to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ndPos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Muneeb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test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timestamp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eldValu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rverTimestam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4376DA" w:rsidRDefault="004376DA"/>
    <w:p w:rsidR="002B0323" w:rsidRDefault="002B0323">
      <w:r>
        <w:t>Getting and updating data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onSnapsho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setPosts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ocs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data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)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}, [])</w:t>
      </w:r>
    </w:p>
    <w:p w:rsidR="00DD0A0B" w:rsidRDefault="00DD0A0B"/>
    <w:p w:rsidR="004376DA" w:rsidRDefault="004376DA">
      <w:r>
        <w:t>Now using data from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posts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 (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: 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}} 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Post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Default="004376DA"/>
    <w:p w:rsidR="00D94BDE" w:rsidRDefault="00D94BDE">
      <w:r>
        <w:t>Redux:</w:t>
      </w:r>
    </w:p>
    <w:p w:rsidR="00D94BDE" w:rsidRDefault="00D94BDE">
      <w:r>
        <w:rPr>
          <w:noProof/>
        </w:rPr>
        <w:lastRenderedPageBreak/>
        <w:drawing>
          <wp:inline distT="0" distB="0" distL="0" distR="0" wp14:anchorId="084A6233" wp14:editId="63B13F3E">
            <wp:extent cx="5943600" cy="40487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7087" w:rsidRDefault="00307087">
      <w:r>
        <w:t>Image css: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307087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CE9178"/>
          <w:sz w:val="21"/>
          <w:szCs w:val="21"/>
        </w:rPr>
        <w:t>contain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7087" w:rsidRDefault="00307087"/>
    <w:p w:rsidR="007B5CDA" w:rsidRDefault="007B5CDA">
      <w:r>
        <w:t>S</w:t>
      </w:r>
      <w:r w:rsidR="002150AD">
        <w:t xml:space="preserve">ignup </w:t>
      </w:r>
      <w:r>
        <w:t>or Register PAGE:</w:t>
      </w:r>
    </w:p>
    <w:p w:rsidR="00E046CA" w:rsidRDefault="00E046CA">
      <w:r>
        <w:t xml:space="preserve">Repo URL: </w:t>
      </w:r>
      <w:r w:rsidR="0032210D" w:rsidRPr="0032210D">
        <w:t>https://github.com/MUHAMMAD-MUNEEB-WASEEM/linkedin-Social-media.git</w:t>
      </w:r>
    </w:p>
    <w:p w:rsidR="002568EF" w:rsidRDefault="002568EF">
      <w:r>
        <w:t>REDUX:</w:t>
      </w:r>
    </w:p>
    <w:p w:rsidR="002568EF" w:rsidRDefault="002568EF">
      <w:r>
        <w:t>Store.js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configureStor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@reduxjs/toolkit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Reduc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./userSlice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stor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configureStor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reducer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userReduc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Default="002568EF"/>
    <w:p w:rsidR="002568EF" w:rsidRDefault="002568EF">
      <w:r>
        <w:t>userSlice.js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create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@reduxjs/toolkit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create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initialState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reducers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logi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logou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s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selectCoun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Default="00B32316"/>
    <w:p w:rsidR="00B32316" w:rsidRDefault="00B32316">
      <w:r>
        <w:t>firebase.js: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piKey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AIzaSyDUdfLCHFAHvs9sc5h7O-jJfJ0P8n1U5BY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uthDomain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.firebaseapp.com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rojectId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storageBucket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.appspot.com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essagingSenderId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650316104831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ppId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1:650316104831:web:55793589eabf36d1b16b4a"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}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ons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32316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32316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Default="00B32316"/>
    <w:p w:rsidR="005E772E" w:rsidRDefault="005E772E">
      <w:r>
        <w:t>App.js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Feed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Feed/Feed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Header/Header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Login/Login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firebase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ou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redux/userSlice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to maintain login functionality on page refresh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onAuthStateChanged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user logged in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id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displayName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})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user is logged out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},[]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Header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*if user is not present, then show login page8*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? 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):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"app__body"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Feed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)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Default="005E772E"/>
    <w:p w:rsidR="00E1332E" w:rsidRDefault="00E1332E">
      <w:r>
        <w:t>Login component:</w:t>
      </w:r>
    </w:p>
    <w:p w:rsidR="00E1332E" w:rsidRDefault="00E1332E">
      <w:r>
        <w:t>Login.js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../../firebase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../../redux/userSlice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./Login.css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rofilePic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regist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(!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Please enter a full name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createUserWithEmailAnd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pdateProfil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)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66F04">
        <w:rPr>
          <w:rFonts w:ascii="Consolas" w:eastAsia="Times New Roman" w:hAnsi="Consolas" w:cs="Times New Roman"/>
          <w:color w:val="6A9955"/>
          <w:sz w:val="21"/>
          <w:szCs w:val="21"/>
        </w:rPr>
        <w:t>//values taken from redux stored from signup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ToApp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ignInWithEmailAnd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https://www.seekpng.com/png/full/802-8024287_advertise-on-linkedin-transparent-linkedin-logo-vector.png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Full name (required if registering)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rofilePic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Profile pic URL (optional)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ToApp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Sign In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Not a member?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login__register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register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Register Now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Default="00E1332E"/>
    <w:p w:rsidR="00643098" w:rsidRDefault="00643098">
      <w:r>
        <w:t>We can find all user in firebase authentication users section</w:t>
      </w:r>
    </w:p>
    <w:p w:rsidR="00E1332E" w:rsidRDefault="00E1332E">
      <w:r>
        <w:t>Login.css</w:t>
      </w:r>
      <w:r w:rsidR="00B32316">
        <w:t>: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onta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3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36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larg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0074b1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ffffff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__registe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0177b7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Default="00B32316"/>
    <w:p w:rsidR="007B5CDA" w:rsidRDefault="00097A0B">
      <w:r>
        <w:t>For logout: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/Header.css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logo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./images/linkedin.png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6A9955"/>
          <w:sz w:val="21"/>
          <w:szCs w:val="21"/>
        </w:rPr>
        <w:t>//material ui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earch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Search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/HeaderOptions/HeaderOptions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Home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Home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upervisorAccount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SupervisorAccount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BusinessCenter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BusinessCenter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hat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Chat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Notifications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Notifications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logou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./../redux/userSlice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./../firebase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functi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logoutToApp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= ()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signOu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__left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4FC1FF"/>
          <w:sz w:val="21"/>
          <w:szCs w:val="21"/>
        </w:rPr>
        <w:t>logo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__search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SearchIcon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Search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__right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ome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ome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SupervisorAccount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My Network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BusinessCenter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Jobs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Chat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Messaging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Notifications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Notification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logoutToApp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ttps://whatsapp-mern-fullstack.web.app/static/media/my%20image3jpg.f2592b34.jpg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me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Default="00097A0B"/>
    <w:p w:rsidR="00097A0B" w:rsidRDefault="00097A0B">
      <w:r>
        <w:t>HeaderOptions.js: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core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functi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Option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Option__title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Default="00097A0B"/>
    <w:p w:rsidR="00097A0B" w:rsidRDefault="00097A0B"/>
    <w:p w:rsidR="00BC2D33" w:rsidRDefault="00BC2D33"/>
    <w:p w:rsidR="00BC2D33" w:rsidRDefault="00EF5362">
      <w:r>
        <w:t>User true false parameters, avatar, image:</w:t>
      </w:r>
    </w:p>
    <w:p w:rsidR="006F262E" w:rsidRDefault="006F262E">
      <w:r>
        <w:t>First method</w:t>
      </w:r>
    </w:p>
    <w:p w:rsidR="00EF5362" w:rsidRPr="00EF5362" w:rsidRDefault="00EF5362" w:rsidP="00EF53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536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F5362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EF5362" w:rsidRPr="00EF5362" w:rsidRDefault="00EF5362" w:rsidP="00EF53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F5362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5362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</w:p>
    <w:p w:rsidR="00EF5362" w:rsidRPr="00EF5362" w:rsidRDefault="00EF5362" w:rsidP="00EF53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F5362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536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F5362">
        <w:rPr>
          <w:rFonts w:ascii="Consolas" w:eastAsia="Times New Roman" w:hAnsi="Consolas" w:cs="Times New Roman"/>
          <w:color w:val="DCDCAA"/>
          <w:sz w:val="21"/>
          <w:szCs w:val="21"/>
        </w:rPr>
        <w:t>logoutToApp</w:t>
      </w:r>
      <w:r w:rsidRPr="00EF536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F5362" w:rsidRPr="00EF5362" w:rsidRDefault="00EF5362" w:rsidP="00EF53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F5362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5362">
        <w:rPr>
          <w:rFonts w:ascii="Consolas" w:eastAsia="Times New Roman" w:hAnsi="Consolas" w:cs="Times New Roman"/>
          <w:color w:val="CE9178"/>
          <w:sz w:val="21"/>
          <w:szCs w:val="21"/>
        </w:rPr>
        <w:t>"me"</w:t>
      </w:r>
      <w:r w:rsidRPr="00EF5362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F5362" w:rsidRDefault="00EF5362"/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'@material-ui/core'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36676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headerOption"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6676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(</w:t>
      </w:r>
      <w:r w:rsidRPr="00036676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?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6676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36676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: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6676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36676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3667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6676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)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headerOption__title"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Default="00036676"/>
    <w:p w:rsidR="004A2F64" w:rsidRDefault="004A2F64">
      <w:r>
        <w:t>Another Example: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sidebar__top"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https://images.unsplash.com/photo-1560345573-9f453083c335?ixlib=rb-1.2.1</w:t>
      </w:r>
      <w:r w:rsidRPr="004A2F6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ixid=MXwxMjA3fDB8MHxleHBsb3JlLWZlZWR8NjR8fHxlbnwwfHx8</w:t>
      </w:r>
      <w:r w:rsidRPr="004A2F6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auto=format</w:t>
      </w:r>
      <w:r w:rsidRPr="004A2F6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fit=crop</w:t>
      </w:r>
      <w:r w:rsidRPr="004A2F6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w=500</w:t>
      </w:r>
      <w:r w:rsidRPr="004A2F6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q=60"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A2F6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?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A2F6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: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A2F6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A2F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A2F6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A2F6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A2F6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2F64" w:rsidRDefault="004A2F64"/>
    <w:p w:rsidR="007D71E4" w:rsidRDefault="007D71E4">
      <w:r>
        <w:t>Second Method:</w:t>
      </w:r>
    </w:p>
    <w:p w:rsidR="007D71E4" w:rsidRPr="007D71E4" w:rsidRDefault="007D71E4" w:rsidP="007D71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D71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D71E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D71E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D71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D71E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7D71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D71E4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D71E4">
        <w:rPr>
          <w:rFonts w:ascii="Consolas" w:eastAsia="Times New Roman" w:hAnsi="Consolas" w:cs="Times New Roman"/>
          <w:color w:val="CE9178"/>
          <w:sz w:val="21"/>
          <w:szCs w:val="21"/>
        </w:rPr>
        <w:t>"photo"</w:t>
      </w:r>
      <w:r w:rsidRPr="007D71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D71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D71E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D71E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7D71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D71E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D71E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7D71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D71E4" w:rsidRDefault="007D71E4"/>
    <w:p w:rsidR="009B44BA" w:rsidRPr="002C5172" w:rsidRDefault="009B44BA">
      <w:r>
        <w:t>If photourl exist then show that other wise show first letter of name</w:t>
      </w:r>
    </w:p>
    <w:sectPr w:rsidR="009B44BA" w:rsidRPr="002C5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cxM7IwNDIwtzRQ0lEKTi0uzszPAykwrgUArp4owiwAAAA="/>
  </w:docVars>
  <w:rsids>
    <w:rsidRoot w:val="00FD4165"/>
    <w:rsid w:val="000267C4"/>
    <w:rsid w:val="00036676"/>
    <w:rsid w:val="00097A0B"/>
    <w:rsid w:val="00106C85"/>
    <w:rsid w:val="002150AD"/>
    <w:rsid w:val="002568EF"/>
    <w:rsid w:val="002B0323"/>
    <w:rsid w:val="002C5172"/>
    <w:rsid w:val="00307087"/>
    <w:rsid w:val="0032210D"/>
    <w:rsid w:val="004376DA"/>
    <w:rsid w:val="004A2F64"/>
    <w:rsid w:val="005E772E"/>
    <w:rsid w:val="00643098"/>
    <w:rsid w:val="00695F62"/>
    <w:rsid w:val="006F262E"/>
    <w:rsid w:val="00746504"/>
    <w:rsid w:val="0077220F"/>
    <w:rsid w:val="007B0868"/>
    <w:rsid w:val="007B5CDA"/>
    <w:rsid w:val="007D71E4"/>
    <w:rsid w:val="009B0F4F"/>
    <w:rsid w:val="009B44BA"/>
    <w:rsid w:val="00A62713"/>
    <w:rsid w:val="00B32316"/>
    <w:rsid w:val="00B3524D"/>
    <w:rsid w:val="00BC2D33"/>
    <w:rsid w:val="00D5054D"/>
    <w:rsid w:val="00D66F04"/>
    <w:rsid w:val="00D94BDE"/>
    <w:rsid w:val="00DD0A0B"/>
    <w:rsid w:val="00E046CA"/>
    <w:rsid w:val="00E1332E"/>
    <w:rsid w:val="00E177C5"/>
    <w:rsid w:val="00E3626B"/>
    <w:rsid w:val="00EF5362"/>
    <w:rsid w:val="00F9625C"/>
    <w:rsid w:val="00FB3398"/>
    <w:rsid w:val="00FD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0CFFFC-ABA2-483B-944A-CB3F4669C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625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9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5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2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57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5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41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36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4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1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3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2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2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6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9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6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1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49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9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3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6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3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8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3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6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5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06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3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87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46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7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3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2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6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6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6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0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97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6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7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0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1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2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4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5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5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mailto:firebase@%5e8.10.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14</Pages>
  <Words>2038</Words>
  <Characters>11621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37</cp:revision>
  <dcterms:created xsi:type="dcterms:W3CDTF">2021-09-20T10:30:00Z</dcterms:created>
  <dcterms:modified xsi:type="dcterms:W3CDTF">2021-09-21T17:08:00Z</dcterms:modified>
</cp:coreProperties>
</file>